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9296F3" w14:textId="10CFEC8D" w:rsidR="00C544AD" w:rsidRPr="007D7427" w:rsidRDefault="00C544AD" w:rsidP="007D7427">
      <w:pPr>
        <w:spacing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en-GB" w:eastAsia="en-GB"/>
        </w:rPr>
      </w:pPr>
      <w:r w:rsidRPr="001E0FF8">
        <w:rPr>
          <w:rFonts w:ascii="Times New Roman" w:hAnsi="Times New Roman" w:cs="Times New Roman"/>
          <w:b/>
          <w:sz w:val="32"/>
          <w:szCs w:val="32"/>
        </w:rPr>
        <w:t>BMS INSTITUTE OF TECHNOLOGY &amp; MANAGEMENT</w:t>
      </w:r>
    </w:p>
    <w:p w14:paraId="1BB5A6B2" w14:textId="77777777" w:rsidR="00C544AD" w:rsidRPr="001E0FF8" w:rsidRDefault="00C544AD" w:rsidP="007D7427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1E0FF8">
        <w:rPr>
          <w:rFonts w:ascii="Times New Roman" w:hAnsi="Times New Roman" w:cs="Times New Roman"/>
          <w:sz w:val="32"/>
          <w:szCs w:val="32"/>
        </w:rPr>
        <w:t>Yelahanka, Bangalore – 560 064</w:t>
      </w:r>
    </w:p>
    <w:p w14:paraId="22C8B9E8" w14:textId="77777777" w:rsidR="00BF5456" w:rsidRPr="001E0FF8" w:rsidRDefault="00FC2C1E" w:rsidP="007D7427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u w:val="single"/>
        </w:rPr>
      </w:pPr>
      <w:r w:rsidRPr="001E0FF8">
        <w:rPr>
          <w:rFonts w:ascii="Times New Roman" w:hAnsi="Times New Roman" w:cs="Times New Roman"/>
          <w:noProof/>
          <w:sz w:val="32"/>
          <w:szCs w:val="32"/>
          <w:u w:val="single"/>
          <w:lang w:val="en-GB" w:eastAsia="en-GB"/>
        </w:rPr>
        <w:drawing>
          <wp:anchor distT="0" distB="0" distL="114300" distR="114300" simplePos="0" relativeHeight="251668992" behindDoc="1" locked="0" layoutInCell="1" allowOverlap="1" wp14:anchorId="02BDD9ED" wp14:editId="3493C954">
            <wp:simplePos x="0" y="0"/>
            <wp:positionH relativeFrom="column">
              <wp:posOffset>2115820</wp:posOffset>
            </wp:positionH>
            <wp:positionV relativeFrom="paragraph">
              <wp:posOffset>455295</wp:posOffset>
            </wp:positionV>
            <wp:extent cx="1613535" cy="1466850"/>
            <wp:effectExtent l="0" t="0" r="0" b="0"/>
            <wp:wrapTight wrapText="bothSides">
              <wp:wrapPolygon edited="0">
                <wp:start x="0" y="0"/>
                <wp:lineTo x="0" y="21319"/>
                <wp:lineTo x="21421" y="21319"/>
                <wp:lineTo x="2142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MSIT 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53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5456" w:rsidRPr="001E0FF8">
        <w:rPr>
          <w:rFonts w:ascii="Times New Roman" w:hAnsi="Times New Roman" w:cs="Times New Roman"/>
          <w:sz w:val="32"/>
          <w:szCs w:val="32"/>
          <w:u w:val="single"/>
        </w:rPr>
        <w:t xml:space="preserve">Department </w:t>
      </w:r>
      <w:r w:rsidR="000929EC" w:rsidRPr="001E0FF8">
        <w:rPr>
          <w:rFonts w:ascii="Times New Roman" w:hAnsi="Times New Roman" w:cs="Times New Roman"/>
          <w:sz w:val="32"/>
          <w:szCs w:val="32"/>
          <w:u w:val="single"/>
        </w:rPr>
        <w:t>of Computer Science &amp; Engineering</w:t>
      </w:r>
    </w:p>
    <w:p w14:paraId="0990B873" w14:textId="77777777" w:rsidR="00BF5456" w:rsidRDefault="00BF5456" w:rsidP="007D7427">
      <w:pPr>
        <w:spacing w:line="360" w:lineRule="auto"/>
        <w:jc w:val="center"/>
        <w:rPr>
          <w:rFonts w:ascii="Book Antiqua" w:hAnsi="Book Antiqua"/>
          <w:sz w:val="32"/>
          <w:szCs w:val="32"/>
        </w:rPr>
      </w:pPr>
    </w:p>
    <w:p w14:paraId="1000CBFA" w14:textId="77777777" w:rsidR="00FC2C1E" w:rsidRDefault="00FC2C1E" w:rsidP="007D7427">
      <w:pPr>
        <w:spacing w:line="360" w:lineRule="auto"/>
        <w:jc w:val="center"/>
        <w:rPr>
          <w:rFonts w:ascii="Book Antiqua" w:hAnsi="Book Antiqua"/>
          <w:sz w:val="32"/>
          <w:szCs w:val="32"/>
        </w:rPr>
      </w:pPr>
    </w:p>
    <w:p w14:paraId="099DF224" w14:textId="77777777" w:rsidR="00FC2C1E" w:rsidRDefault="00FC2C1E" w:rsidP="007D7427">
      <w:pPr>
        <w:spacing w:line="360" w:lineRule="auto"/>
        <w:jc w:val="center"/>
        <w:rPr>
          <w:rFonts w:ascii="Book Antiqua" w:hAnsi="Book Antiqua"/>
          <w:sz w:val="32"/>
          <w:szCs w:val="32"/>
        </w:rPr>
      </w:pPr>
    </w:p>
    <w:p w14:paraId="249F77E7" w14:textId="77777777" w:rsidR="00670DDA" w:rsidRDefault="00670DDA" w:rsidP="007D7427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0B5F0B06" w14:textId="00925C3D" w:rsidR="00C544AD" w:rsidRPr="00E741F7" w:rsidRDefault="00426955" w:rsidP="007D7427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port</w:t>
      </w:r>
      <w:r w:rsidR="00C544AD" w:rsidRPr="00E741F7">
        <w:rPr>
          <w:rFonts w:ascii="Times New Roman" w:hAnsi="Times New Roman" w:cs="Times New Roman"/>
          <w:sz w:val="32"/>
          <w:szCs w:val="32"/>
        </w:rPr>
        <w:t xml:space="preserve"> for the Project work</w:t>
      </w:r>
    </w:p>
    <w:p w14:paraId="5836A4A5" w14:textId="559AECF7" w:rsidR="00BF5456" w:rsidRPr="00E741F7" w:rsidRDefault="00DD6B92" w:rsidP="007D7427">
      <w:pPr>
        <w:spacing w:line="360" w:lineRule="auto"/>
        <w:jc w:val="center"/>
        <w:rPr>
          <w:rFonts w:ascii="Times New Roman" w:eastAsia="SimSu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SimSun" w:hAnsi="Times New Roman" w:cs="Times New Roman"/>
          <w:b/>
          <w:color w:val="000000" w:themeColor="text1"/>
          <w:sz w:val="32"/>
          <w:szCs w:val="32"/>
        </w:rPr>
        <w:t>“</w:t>
      </w:r>
      <w:r w:rsidR="00426955">
        <w:rPr>
          <w:rFonts w:ascii="Times New Roman" w:eastAsia="SimSun" w:hAnsi="Times New Roman" w:cs="Times New Roman"/>
          <w:b/>
          <w:color w:val="000000" w:themeColor="text1"/>
          <w:sz w:val="32"/>
          <w:szCs w:val="32"/>
        </w:rPr>
        <w:t>ANAGRAMS USING PYTHON PROGRAMMIN</w:t>
      </w:r>
      <w:r>
        <w:rPr>
          <w:rFonts w:ascii="Times New Roman" w:eastAsia="SimSun" w:hAnsi="Times New Roman" w:cs="Times New Roman"/>
          <w:b/>
          <w:color w:val="000000" w:themeColor="text1"/>
          <w:sz w:val="32"/>
          <w:szCs w:val="32"/>
        </w:rPr>
        <w:t>”</w:t>
      </w:r>
    </w:p>
    <w:p w14:paraId="43572203" w14:textId="77777777" w:rsidR="00BF5456" w:rsidRPr="00BF5456" w:rsidRDefault="00BF5456" w:rsidP="007D7427">
      <w:pPr>
        <w:spacing w:line="360" w:lineRule="auto"/>
        <w:jc w:val="center"/>
        <w:rPr>
          <w:rFonts w:ascii="Book Antiqua" w:hAnsi="Book Antiqua"/>
          <w:color w:val="808080" w:themeColor="background1" w:themeShade="80"/>
          <w:sz w:val="32"/>
          <w:szCs w:val="32"/>
        </w:rPr>
      </w:pPr>
    </w:p>
    <w:p w14:paraId="00C09F4A" w14:textId="77777777" w:rsidR="00BF5456" w:rsidRPr="00E741F7" w:rsidRDefault="00BF5456" w:rsidP="007D7427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E741F7">
        <w:rPr>
          <w:rFonts w:ascii="Times New Roman" w:hAnsi="Times New Roman" w:cs="Times New Roman"/>
          <w:sz w:val="32"/>
          <w:szCs w:val="32"/>
        </w:rPr>
        <w:t>Submitted By:</w:t>
      </w:r>
    </w:p>
    <w:p w14:paraId="3CD217FC" w14:textId="77777777" w:rsidR="00BE3C96" w:rsidRDefault="002C79AF" w:rsidP="00BE3C96">
      <w:pPr>
        <w:spacing w:line="360" w:lineRule="auto"/>
        <w:ind w:left="1440" w:firstLine="720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1E0FF8">
        <w:rPr>
          <w:rFonts w:ascii="Times New Roman" w:hAnsi="Times New Roman" w:cs="Times New Roman"/>
          <w:color w:val="000000" w:themeColor="text1"/>
          <w:sz w:val="32"/>
          <w:szCs w:val="32"/>
        </w:rPr>
        <w:t>Mohmmed Daaniyaal     1BY15CS051</w:t>
      </w:r>
    </w:p>
    <w:p w14:paraId="69111989" w14:textId="62EEEC52" w:rsidR="000F757C" w:rsidRPr="001E0FF8" w:rsidRDefault="00426955" w:rsidP="00BE3C96">
      <w:pPr>
        <w:spacing w:line="360" w:lineRule="auto"/>
        <w:ind w:left="1440" w:firstLine="720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color w:val="000000" w:themeColor="text1"/>
          <w:sz w:val="32"/>
          <w:szCs w:val="32"/>
        </w:rPr>
        <w:t>Abhishek B</w:t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ab/>
      </w:r>
      <w:r>
        <w:rPr>
          <w:rFonts w:ascii="Times New Roman" w:hAnsi="Times New Roman" w:cs="Times New Roman"/>
          <w:color w:val="000000" w:themeColor="text1"/>
          <w:sz w:val="32"/>
          <w:szCs w:val="32"/>
        </w:rPr>
        <w:tab/>
        <w:t xml:space="preserve">    1BY15CS005</w:t>
      </w:r>
    </w:p>
    <w:p w14:paraId="500D84EB" w14:textId="77777777" w:rsidR="000F757C" w:rsidRDefault="000F757C" w:rsidP="007D7427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432E1552" w14:textId="77777777" w:rsidR="00BF5456" w:rsidRPr="000F757C" w:rsidRDefault="00BF5456" w:rsidP="007D7427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0F757C">
        <w:rPr>
          <w:rFonts w:ascii="Times New Roman" w:hAnsi="Times New Roman" w:cs="Times New Roman"/>
          <w:color w:val="000000" w:themeColor="text1"/>
          <w:sz w:val="32"/>
          <w:szCs w:val="32"/>
        </w:rPr>
        <w:t>Under the Guidance of</w:t>
      </w:r>
    </w:p>
    <w:p w14:paraId="10A4244D" w14:textId="7A06E9A4" w:rsidR="00667DD8" w:rsidRDefault="00BF5095" w:rsidP="007D7427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BF5095">
        <w:rPr>
          <w:rFonts w:ascii="Times New Roman" w:hAnsi="Times New Roman" w:cs="Times New Roman"/>
          <w:color w:val="000000" w:themeColor="text1"/>
          <w:sz w:val="32"/>
          <w:szCs w:val="32"/>
        </w:rPr>
        <w:t>Mrs. Mari Kirthima A</w:t>
      </w:r>
    </w:p>
    <w:p w14:paraId="763E2CF0" w14:textId="77777777" w:rsidR="00BF5095" w:rsidRPr="00BF5095" w:rsidRDefault="00BF5095" w:rsidP="007D7427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14:paraId="6FB18339" w14:textId="77777777" w:rsidR="00C544AD" w:rsidRPr="000F757C" w:rsidRDefault="00BF5456" w:rsidP="007D7427">
      <w:pPr>
        <w:jc w:val="center"/>
        <w:rPr>
          <w:rFonts w:ascii="Times New Roman" w:hAnsi="Times New Roman" w:cs="Times New Roman"/>
          <w:i/>
          <w:color w:val="FF0000"/>
          <w:sz w:val="28"/>
          <w:szCs w:val="28"/>
        </w:rPr>
      </w:pPr>
      <w:r w:rsidRPr="000F757C">
        <w:rPr>
          <w:rFonts w:ascii="Times New Roman" w:hAnsi="Times New Roman" w:cs="Times New Roman"/>
          <w:color w:val="000000" w:themeColor="text1"/>
          <w:sz w:val="32"/>
          <w:szCs w:val="32"/>
        </w:rPr>
        <w:t>201</w:t>
      </w:r>
      <w:r w:rsidR="0091584E" w:rsidRPr="000F757C">
        <w:rPr>
          <w:rFonts w:ascii="Times New Roman" w:hAnsi="Times New Roman" w:cs="Times New Roman"/>
          <w:color w:val="000000" w:themeColor="text1"/>
          <w:sz w:val="32"/>
          <w:szCs w:val="32"/>
        </w:rPr>
        <w:t>7</w:t>
      </w:r>
      <w:r w:rsidRPr="000F757C">
        <w:rPr>
          <w:rFonts w:ascii="Times New Roman" w:hAnsi="Times New Roman" w:cs="Times New Roman"/>
          <w:color w:val="000000" w:themeColor="text1"/>
          <w:sz w:val="32"/>
          <w:szCs w:val="32"/>
        </w:rPr>
        <w:t>-201</w:t>
      </w:r>
      <w:r w:rsidR="0091584E" w:rsidRPr="000F757C">
        <w:rPr>
          <w:rFonts w:ascii="Times New Roman" w:hAnsi="Times New Roman" w:cs="Times New Roman"/>
          <w:color w:val="000000" w:themeColor="text1"/>
          <w:sz w:val="32"/>
          <w:szCs w:val="32"/>
        </w:rPr>
        <w:t>8</w:t>
      </w:r>
    </w:p>
    <w:sectPr w:rsidR="00C544AD" w:rsidRPr="000F757C" w:rsidSect="003A1F9A">
      <w:headerReference w:type="default" r:id="rId9"/>
      <w:footerReference w:type="default" r:id="rId10"/>
      <w:pgSz w:w="12240" w:h="15840"/>
      <w:pgMar w:top="630" w:right="1440" w:bottom="5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AA5644" w14:textId="77777777" w:rsidR="006C44CC" w:rsidRDefault="006C44CC" w:rsidP="003A1F9A">
      <w:pPr>
        <w:spacing w:after="0" w:line="240" w:lineRule="auto"/>
      </w:pPr>
      <w:r>
        <w:separator/>
      </w:r>
    </w:p>
  </w:endnote>
  <w:endnote w:type="continuationSeparator" w:id="0">
    <w:p w14:paraId="6AD25924" w14:textId="77777777" w:rsidR="006C44CC" w:rsidRDefault="006C44CC" w:rsidP="003A1F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3FBEC8" w14:textId="0EB29782" w:rsidR="006107A1" w:rsidRDefault="006107A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598829" w14:textId="77777777" w:rsidR="006C44CC" w:rsidRDefault="006C44CC" w:rsidP="003A1F9A">
      <w:pPr>
        <w:spacing w:after="0" w:line="240" w:lineRule="auto"/>
      </w:pPr>
      <w:r>
        <w:separator/>
      </w:r>
    </w:p>
  </w:footnote>
  <w:footnote w:type="continuationSeparator" w:id="0">
    <w:p w14:paraId="273008C2" w14:textId="77777777" w:rsidR="006C44CC" w:rsidRDefault="006C44CC" w:rsidP="003A1F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23E495" w14:textId="182C5202" w:rsidR="006107A1" w:rsidRDefault="006107A1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44EE7"/>
    <w:multiLevelType w:val="hybridMultilevel"/>
    <w:tmpl w:val="8A8CA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B149C8"/>
    <w:multiLevelType w:val="hybridMultilevel"/>
    <w:tmpl w:val="9E1896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6610FA"/>
    <w:multiLevelType w:val="hybridMultilevel"/>
    <w:tmpl w:val="F2149C1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CC042C9"/>
    <w:multiLevelType w:val="hybridMultilevel"/>
    <w:tmpl w:val="DA2A2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197FD7"/>
    <w:multiLevelType w:val="hybridMultilevel"/>
    <w:tmpl w:val="7F729C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BD1237"/>
    <w:multiLevelType w:val="hybridMultilevel"/>
    <w:tmpl w:val="E1E8120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0C14964"/>
    <w:multiLevelType w:val="hybridMultilevel"/>
    <w:tmpl w:val="03BA3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8D64FDD"/>
    <w:multiLevelType w:val="hybridMultilevel"/>
    <w:tmpl w:val="32D0CF9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5AC20FA7"/>
    <w:multiLevelType w:val="hybridMultilevel"/>
    <w:tmpl w:val="59A8E9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FA761B"/>
    <w:multiLevelType w:val="hybridMultilevel"/>
    <w:tmpl w:val="574EC9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7D7DD0"/>
    <w:multiLevelType w:val="hybridMultilevel"/>
    <w:tmpl w:val="205816BE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7C5402B"/>
    <w:multiLevelType w:val="hybridMultilevel"/>
    <w:tmpl w:val="850C8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11"/>
  </w:num>
  <w:num w:numId="7">
    <w:abstractNumId w:val="2"/>
  </w:num>
  <w:num w:numId="8">
    <w:abstractNumId w:val="5"/>
  </w:num>
  <w:num w:numId="9">
    <w:abstractNumId w:val="8"/>
  </w:num>
  <w:num w:numId="10">
    <w:abstractNumId w:val="1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rUwMzIzNLQwNrZU0lEKTi0uzszPAykwrAUASSnNoiwAAAA="/>
  </w:docVars>
  <w:rsids>
    <w:rsidRoot w:val="00105581"/>
    <w:rsid w:val="000012E0"/>
    <w:rsid w:val="000026C3"/>
    <w:rsid w:val="0000305C"/>
    <w:rsid w:val="000175F6"/>
    <w:rsid w:val="00061C6D"/>
    <w:rsid w:val="00064FC2"/>
    <w:rsid w:val="00076118"/>
    <w:rsid w:val="00082FA1"/>
    <w:rsid w:val="000929EC"/>
    <w:rsid w:val="000A0D6F"/>
    <w:rsid w:val="000B03CE"/>
    <w:rsid w:val="000B1CFB"/>
    <w:rsid w:val="000F5C7B"/>
    <w:rsid w:val="000F757C"/>
    <w:rsid w:val="00105581"/>
    <w:rsid w:val="00192CE9"/>
    <w:rsid w:val="001B31D5"/>
    <w:rsid w:val="001B3F91"/>
    <w:rsid w:val="001B78C7"/>
    <w:rsid w:val="001C60EB"/>
    <w:rsid w:val="001E0FF8"/>
    <w:rsid w:val="001E44DF"/>
    <w:rsid w:val="001E5917"/>
    <w:rsid w:val="00201B4E"/>
    <w:rsid w:val="00207204"/>
    <w:rsid w:val="00230F91"/>
    <w:rsid w:val="00235590"/>
    <w:rsid w:val="00251191"/>
    <w:rsid w:val="002676CB"/>
    <w:rsid w:val="00272FC6"/>
    <w:rsid w:val="002B6C9E"/>
    <w:rsid w:val="002C42FA"/>
    <w:rsid w:val="002C79AF"/>
    <w:rsid w:val="003273CC"/>
    <w:rsid w:val="003338E4"/>
    <w:rsid w:val="00342DB1"/>
    <w:rsid w:val="003833E4"/>
    <w:rsid w:val="003A1F9A"/>
    <w:rsid w:val="003A77E7"/>
    <w:rsid w:val="003D6AD8"/>
    <w:rsid w:val="00405D4B"/>
    <w:rsid w:val="00413AD6"/>
    <w:rsid w:val="0042691D"/>
    <w:rsid w:val="00426955"/>
    <w:rsid w:val="00434828"/>
    <w:rsid w:val="0045353F"/>
    <w:rsid w:val="00461F47"/>
    <w:rsid w:val="0046374B"/>
    <w:rsid w:val="00481D99"/>
    <w:rsid w:val="0049268A"/>
    <w:rsid w:val="004C31A4"/>
    <w:rsid w:val="005063B7"/>
    <w:rsid w:val="0050674F"/>
    <w:rsid w:val="005116BA"/>
    <w:rsid w:val="00521B25"/>
    <w:rsid w:val="005B372F"/>
    <w:rsid w:val="005B3F05"/>
    <w:rsid w:val="005C4087"/>
    <w:rsid w:val="005C5703"/>
    <w:rsid w:val="005C65AF"/>
    <w:rsid w:val="005D1A6A"/>
    <w:rsid w:val="006107A1"/>
    <w:rsid w:val="00613433"/>
    <w:rsid w:val="00634775"/>
    <w:rsid w:val="00652DDC"/>
    <w:rsid w:val="00667DD8"/>
    <w:rsid w:val="00670DDA"/>
    <w:rsid w:val="00687E9A"/>
    <w:rsid w:val="006C0AE3"/>
    <w:rsid w:val="006C44CC"/>
    <w:rsid w:val="006D3623"/>
    <w:rsid w:val="006F2C27"/>
    <w:rsid w:val="00713576"/>
    <w:rsid w:val="00727716"/>
    <w:rsid w:val="00743DD7"/>
    <w:rsid w:val="00784913"/>
    <w:rsid w:val="00790D4F"/>
    <w:rsid w:val="007A7109"/>
    <w:rsid w:val="007B050D"/>
    <w:rsid w:val="007B2E42"/>
    <w:rsid w:val="007D55CC"/>
    <w:rsid w:val="007D7427"/>
    <w:rsid w:val="008369A9"/>
    <w:rsid w:val="00836DEC"/>
    <w:rsid w:val="0084612C"/>
    <w:rsid w:val="00857094"/>
    <w:rsid w:val="008B3595"/>
    <w:rsid w:val="008C2A48"/>
    <w:rsid w:val="0090746A"/>
    <w:rsid w:val="0091584E"/>
    <w:rsid w:val="009518DB"/>
    <w:rsid w:val="009651A1"/>
    <w:rsid w:val="00976AF6"/>
    <w:rsid w:val="009770EB"/>
    <w:rsid w:val="00980279"/>
    <w:rsid w:val="009A5E0A"/>
    <w:rsid w:val="00A01CE2"/>
    <w:rsid w:val="00A22BD9"/>
    <w:rsid w:val="00A34040"/>
    <w:rsid w:val="00A42684"/>
    <w:rsid w:val="00A65548"/>
    <w:rsid w:val="00A95BF6"/>
    <w:rsid w:val="00A97738"/>
    <w:rsid w:val="00AB36A5"/>
    <w:rsid w:val="00AC5E3A"/>
    <w:rsid w:val="00B00F22"/>
    <w:rsid w:val="00B14378"/>
    <w:rsid w:val="00B15B51"/>
    <w:rsid w:val="00B37808"/>
    <w:rsid w:val="00B514BC"/>
    <w:rsid w:val="00B77FA0"/>
    <w:rsid w:val="00BB48FC"/>
    <w:rsid w:val="00BC6CB1"/>
    <w:rsid w:val="00BC771A"/>
    <w:rsid w:val="00BE3C96"/>
    <w:rsid w:val="00BF5095"/>
    <w:rsid w:val="00BF5456"/>
    <w:rsid w:val="00C31CA4"/>
    <w:rsid w:val="00C40333"/>
    <w:rsid w:val="00C514F2"/>
    <w:rsid w:val="00C544AD"/>
    <w:rsid w:val="00C834EA"/>
    <w:rsid w:val="00D3683E"/>
    <w:rsid w:val="00D541C1"/>
    <w:rsid w:val="00D617E2"/>
    <w:rsid w:val="00DA2F61"/>
    <w:rsid w:val="00DA4033"/>
    <w:rsid w:val="00DC391F"/>
    <w:rsid w:val="00DD6B92"/>
    <w:rsid w:val="00DF0A7F"/>
    <w:rsid w:val="00E665D2"/>
    <w:rsid w:val="00E741F7"/>
    <w:rsid w:val="00EB0988"/>
    <w:rsid w:val="00F301FF"/>
    <w:rsid w:val="00F62CD6"/>
    <w:rsid w:val="00F72B84"/>
    <w:rsid w:val="00F96341"/>
    <w:rsid w:val="00F965A7"/>
    <w:rsid w:val="00FC2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A79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65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5581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7F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FA0"/>
    <w:rPr>
      <w:rFonts w:ascii="Tahoma" w:hAnsi="Tahoma" w:cs="Tahoma"/>
      <w:sz w:val="16"/>
      <w:szCs w:val="16"/>
    </w:rPr>
  </w:style>
  <w:style w:type="character" w:customStyle="1" w:styleId="username">
    <w:name w:val="_username"/>
    <w:basedOn w:val="DefaultParagraphFont"/>
    <w:rsid w:val="003338E4"/>
  </w:style>
  <w:style w:type="character" w:customStyle="1" w:styleId="am02bjb-sc-c">
    <w:name w:val="am02bjb-sc-c"/>
    <w:basedOn w:val="DefaultParagraphFont"/>
    <w:rsid w:val="003338E4"/>
  </w:style>
  <w:style w:type="paragraph" w:styleId="ListParagraph">
    <w:name w:val="List Paragraph"/>
    <w:basedOn w:val="Normal"/>
    <w:uiPriority w:val="34"/>
    <w:qFormat/>
    <w:rsid w:val="00F62CD6"/>
    <w:pPr>
      <w:ind w:left="720"/>
      <w:contextualSpacing/>
    </w:pPr>
    <w:rPr>
      <w:rFonts w:eastAsiaTheme="minorHAnsi"/>
    </w:rPr>
  </w:style>
  <w:style w:type="paragraph" w:styleId="Header">
    <w:name w:val="header"/>
    <w:basedOn w:val="Normal"/>
    <w:link w:val="HeaderChar"/>
    <w:uiPriority w:val="99"/>
    <w:unhideWhenUsed/>
    <w:rsid w:val="003A1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F9A"/>
  </w:style>
  <w:style w:type="paragraph" w:styleId="Footer">
    <w:name w:val="footer"/>
    <w:basedOn w:val="Normal"/>
    <w:link w:val="FooterChar"/>
    <w:uiPriority w:val="99"/>
    <w:unhideWhenUsed/>
    <w:rsid w:val="003A1F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F9A"/>
  </w:style>
  <w:style w:type="character" w:styleId="Hyperlink">
    <w:name w:val="Hyperlink"/>
    <w:basedOn w:val="DefaultParagraphFont"/>
    <w:uiPriority w:val="99"/>
    <w:unhideWhenUsed/>
    <w:rsid w:val="00B143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8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1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72152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95069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210248949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85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758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BD8D0CFF-7456-394D-84AA-61CE29C57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47</Words>
  <Characters>268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VS</dc:creator>
  <cp:keywords/>
  <dc:description/>
  <cp:lastModifiedBy>Microsoft Office User</cp:lastModifiedBy>
  <cp:revision>14</cp:revision>
  <cp:lastPrinted>2018-03-27T06:50:00Z</cp:lastPrinted>
  <dcterms:created xsi:type="dcterms:W3CDTF">2015-09-15T09:08:00Z</dcterms:created>
  <dcterms:modified xsi:type="dcterms:W3CDTF">2018-05-24T16:27:00Z</dcterms:modified>
</cp:coreProperties>
</file>